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E7059" w14:textId="77777777" w:rsidR="00AE5BC7" w:rsidRPr="007D4B74" w:rsidRDefault="00AE5BC7" w:rsidP="007D4B74">
      <w:pPr>
        <w:spacing w:after="0" w:line="480" w:lineRule="auto"/>
        <w:ind w:firstLine="720"/>
        <w:jc w:val="both"/>
        <w:rPr>
          <w:rFonts w:ascii="Times New Roman" w:hAnsi="Times New Roman" w:cs="Times New Roman"/>
          <w:sz w:val="24"/>
          <w:szCs w:val="24"/>
        </w:rPr>
      </w:pPr>
      <w:bookmarkStart w:id="0" w:name="_GoBack"/>
      <w:bookmarkEnd w:id="0"/>
    </w:p>
    <w:p w14:paraId="5CBDDCEF"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7AD1A160"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5728D6EF"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54CA80CA"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58C7B59F" w14:textId="77777777" w:rsidR="007D4B74" w:rsidRPr="007D4B74" w:rsidRDefault="007D4B74" w:rsidP="007D4B74">
      <w:pPr>
        <w:spacing w:after="0" w:line="480" w:lineRule="auto"/>
        <w:jc w:val="both"/>
        <w:rPr>
          <w:rFonts w:ascii="Times New Roman" w:hAnsi="Times New Roman" w:cs="Times New Roman"/>
          <w:sz w:val="24"/>
          <w:szCs w:val="24"/>
        </w:rPr>
      </w:pPr>
    </w:p>
    <w:p w14:paraId="008F87EE" w14:textId="77777777" w:rsidR="007D4B74" w:rsidRPr="007D4B74" w:rsidRDefault="007D4B74" w:rsidP="007D4B74">
      <w:pPr>
        <w:spacing w:after="0" w:line="480" w:lineRule="auto"/>
        <w:ind w:firstLine="720"/>
        <w:jc w:val="center"/>
        <w:rPr>
          <w:rFonts w:ascii="Times New Roman" w:hAnsi="Times New Roman" w:cs="Times New Roman"/>
          <w:sz w:val="24"/>
          <w:szCs w:val="24"/>
        </w:rPr>
      </w:pPr>
    </w:p>
    <w:p w14:paraId="1D5E6FE8" w14:textId="7A8D7AE7" w:rsidR="007D4B74" w:rsidRPr="007D4B74" w:rsidRDefault="00E32E77" w:rsidP="007D4B74">
      <w:pPr>
        <w:spacing w:after="0" w:line="480" w:lineRule="auto"/>
        <w:ind w:firstLine="720"/>
        <w:jc w:val="center"/>
        <w:rPr>
          <w:rFonts w:ascii="Times New Roman" w:hAnsi="Times New Roman" w:cs="Times New Roman"/>
          <w:sz w:val="24"/>
          <w:szCs w:val="24"/>
        </w:rPr>
      </w:pPr>
      <w:r w:rsidRPr="007D4B74">
        <w:rPr>
          <w:rFonts w:ascii="Times New Roman" w:hAnsi="Times New Roman" w:cs="Times New Roman"/>
          <w:sz w:val="24"/>
          <w:szCs w:val="24"/>
        </w:rPr>
        <w:t>Business Management</w:t>
      </w:r>
    </w:p>
    <w:p w14:paraId="4D380E68" w14:textId="03C05DCA" w:rsidR="007D4B74" w:rsidRPr="007D4B74" w:rsidRDefault="00E32E77" w:rsidP="007D4B74">
      <w:pPr>
        <w:spacing w:after="0" w:line="480" w:lineRule="auto"/>
        <w:ind w:firstLine="720"/>
        <w:jc w:val="center"/>
        <w:rPr>
          <w:rFonts w:ascii="Times New Roman" w:hAnsi="Times New Roman" w:cs="Times New Roman"/>
          <w:sz w:val="24"/>
          <w:szCs w:val="24"/>
        </w:rPr>
      </w:pPr>
      <w:r w:rsidRPr="007D4B74">
        <w:rPr>
          <w:rFonts w:ascii="Times New Roman" w:hAnsi="Times New Roman" w:cs="Times New Roman"/>
          <w:sz w:val="24"/>
          <w:szCs w:val="24"/>
        </w:rPr>
        <w:t>Student Name</w:t>
      </w:r>
    </w:p>
    <w:p w14:paraId="446F7AA1" w14:textId="289B33F9" w:rsidR="007D4B74" w:rsidRPr="007D4B74" w:rsidRDefault="00E32E77" w:rsidP="007D4B74">
      <w:pPr>
        <w:spacing w:after="0" w:line="480" w:lineRule="auto"/>
        <w:ind w:firstLine="720"/>
        <w:jc w:val="center"/>
        <w:rPr>
          <w:rFonts w:ascii="Times New Roman" w:hAnsi="Times New Roman" w:cs="Times New Roman"/>
          <w:sz w:val="24"/>
          <w:szCs w:val="24"/>
        </w:rPr>
      </w:pPr>
      <w:r w:rsidRPr="007D4B74">
        <w:rPr>
          <w:rFonts w:ascii="Times New Roman" w:hAnsi="Times New Roman" w:cs="Times New Roman"/>
          <w:sz w:val="24"/>
          <w:szCs w:val="24"/>
        </w:rPr>
        <w:t>Institution Affiliation</w:t>
      </w:r>
    </w:p>
    <w:p w14:paraId="2BEC7041" w14:textId="6C22CC25" w:rsidR="007D4B74" w:rsidRPr="007D4B74" w:rsidRDefault="00E32E77" w:rsidP="007D4B74">
      <w:pPr>
        <w:spacing w:after="0" w:line="480" w:lineRule="auto"/>
        <w:ind w:firstLine="720"/>
        <w:jc w:val="center"/>
        <w:rPr>
          <w:rFonts w:ascii="Times New Roman" w:hAnsi="Times New Roman" w:cs="Times New Roman"/>
          <w:sz w:val="24"/>
          <w:szCs w:val="24"/>
        </w:rPr>
      </w:pPr>
      <w:r w:rsidRPr="007D4B74">
        <w:rPr>
          <w:rFonts w:ascii="Times New Roman" w:hAnsi="Times New Roman" w:cs="Times New Roman"/>
          <w:sz w:val="24"/>
          <w:szCs w:val="24"/>
        </w:rPr>
        <w:t>Course</w:t>
      </w:r>
    </w:p>
    <w:p w14:paraId="6F88BF61" w14:textId="7A9257CB" w:rsidR="007D4B74" w:rsidRPr="007D4B74" w:rsidRDefault="00E32E77" w:rsidP="007D4B74">
      <w:pPr>
        <w:spacing w:after="0" w:line="480" w:lineRule="auto"/>
        <w:ind w:firstLine="720"/>
        <w:jc w:val="center"/>
        <w:rPr>
          <w:rFonts w:ascii="Times New Roman" w:hAnsi="Times New Roman" w:cs="Times New Roman"/>
          <w:sz w:val="24"/>
          <w:szCs w:val="24"/>
        </w:rPr>
      </w:pPr>
      <w:r w:rsidRPr="007D4B74">
        <w:rPr>
          <w:rFonts w:ascii="Times New Roman" w:hAnsi="Times New Roman" w:cs="Times New Roman"/>
          <w:sz w:val="24"/>
          <w:szCs w:val="24"/>
        </w:rPr>
        <w:t>Date</w:t>
      </w:r>
    </w:p>
    <w:p w14:paraId="4AF7E4D5" w14:textId="77777777" w:rsidR="007D4B74" w:rsidRPr="007D4B74" w:rsidRDefault="007D4B74" w:rsidP="007D4B74">
      <w:pPr>
        <w:spacing w:after="0" w:line="480" w:lineRule="auto"/>
        <w:ind w:firstLine="720"/>
        <w:jc w:val="center"/>
        <w:rPr>
          <w:rFonts w:ascii="Times New Roman" w:hAnsi="Times New Roman" w:cs="Times New Roman"/>
          <w:sz w:val="24"/>
          <w:szCs w:val="24"/>
        </w:rPr>
      </w:pPr>
    </w:p>
    <w:p w14:paraId="2312A4A6"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1D432755"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3448B61B"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647EF58F"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759F6149"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7E6434C3"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654917CC"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4022C9CC"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532C6039" w14:textId="77777777" w:rsidR="007D4B74" w:rsidRPr="007D4B74" w:rsidRDefault="007D4B74" w:rsidP="007D4B74">
      <w:pPr>
        <w:spacing w:after="0" w:line="480" w:lineRule="auto"/>
        <w:jc w:val="both"/>
        <w:rPr>
          <w:rFonts w:ascii="Times New Roman" w:hAnsi="Times New Roman" w:cs="Times New Roman"/>
          <w:sz w:val="24"/>
          <w:szCs w:val="24"/>
        </w:rPr>
      </w:pPr>
    </w:p>
    <w:p w14:paraId="68743C4D" w14:textId="77777777" w:rsidR="007D4B74" w:rsidRPr="007D4B74" w:rsidRDefault="007D4B74" w:rsidP="007D4B74">
      <w:pPr>
        <w:spacing w:after="0" w:line="480" w:lineRule="auto"/>
        <w:ind w:firstLine="720"/>
        <w:jc w:val="both"/>
        <w:rPr>
          <w:rFonts w:ascii="Times New Roman" w:hAnsi="Times New Roman" w:cs="Times New Roman"/>
          <w:sz w:val="24"/>
          <w:szCs w:val="24"/>
        </w:rPr>
      </w:pPr>
    </w:p>
    <w:p w14:paraId="093F842C" w14:textId="77777777" w:rsidR="00AE5BC7"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lastRenderedPageBreak/>
        <w:t>Question 1</w:t>
      </w:r>
    </w:p>
    <w:p w14:paraId="56A2A30C" w14:textId="64BE3FD5" w:rsidR="005A6E6F"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 xml:space="preserve">There are several benefits that I can anticipate whenever I collect samples and artifacts of my best work during the business management program. For </w:t>
      </w:r>
      <w:r w:rsidRPr="007D4B74">
        <w:rPr>
          <w:rFonts w:ascii="Times New Roman" w:hAnsi="Times New Roman" w:cs="Times New Roman"/>
          <w:sz w:val="24"/>
          <w:szCs w:val="24"/>
        </w:rPr>
        <w:t>instance, there is the benefit of demonstrating the skills as well as my competence. Mostly, this occurs in cases where am creating a portfolio since it describes my experience in a business management program. Moving towards my career positions in life, I</w:t>
      </w:r>
      <w:r w:rsidRPr="007D4B74">
        <w:rPr>
          <w:rFonts w:ascii="Times New Roman" w:hAnsi="Times New Roman" w:cs="Times New Roman"/>
          <w:sz w:val="24"/>
          <w:szCs w:val="24"/>
        </w:rPr>
        <w:t xml:space="preserve"> will be able to use my portfolio to demonstrate my</w:t>
      </w:r>
      <w:r w:rsidR="00AE5BC7" w:rsidRPr="007D4B74">
        <w:rPr>
          <w:rFonts w:ascii="Times New Roman" w:hAnsi="Times New Roman" w:cs="Times New Roman"/>
          <w:sz w:val="24"/>
          <w:szCs w:val="24"/>
        </w:rPr>
        <w:t xml:space="preserve"> great competency and explaining my achievements</w:t>
      </w:r>
      <w:r w:rsidRPr="007D4B74">
        <w:rPr>
          <w:rFonts w:ascii="Times New Roman" w:hAnsi="Times New Roman" w:cs="Times New Roman"/>
          <w:sz w:val="24"/>
          <w:szCs w:val="24"/>
        </w:rPr>
        <w:t xml:space="preserve">. In addition, I can use my portfolio as proof of my good work to employers and in a business management program. </w:t>
      </w:r>
    </w:p>
    <w:p w14:paraId="20913F9E" w14:textId="30F26DD0" w:rsidR="00AE5BC7"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5A6E6F" w:rsidRPr="007D4B74">
        <w:rPr>
          <w:rFonts w:ascii="Times New Roman" w:hAnsi="Times New Roman" w:cs="Times New Roman"/>
          <w:b/>
          <w:sz w:val="24"/>
          <w:szCs w:val="24"/>
        </w:rPr>
        <w:t>2</w:t>
      </w:r>
    </w:p>
    <w:p w14:paraId="405A3339" w14:textId="5F6B824D" w:rsidR="00D2183E"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A personal mission statement is</w:t>
      </w:r>
      <w:r w:rsidRPr="007D4B74">
        <w:rPr>
          <w:rFonts w:ascii="Times New Roman" w:hAnsi="Times New Roman" w:cs="Times New Roman"/>
          <w:sz w:val="24"/>
          <w:szCs w:val="24"/>
        </w:rPr>
        <w:t xml:space="preserve"> used to show what one should say no to. There are three attributes or characteristics that one should integrate into a personal mission statement. They include Key market, which is the target audience, Contribution; which is the service or product, and fi</w:t>
      </w:r>
      <w:r w:rsidRPr="007D4B74">
        <w:rPr>
          <w:rFonts w:ascii="Times New Roman" w:hAnsi="Times New Roman" w:cs="Times New Roman"/>
          <w:sz w:val="24"/>
          <w:szCs w:val="24"/>
        </w:rPr>
        <w:t>nally Distinction: which is what makes a product unique or the reason as to why the audience should go for a product and leave the other. I plan to use my mission statement in the future by making by mission concreter, stating my mission in a memorable way</w:t>
      </w:r>
      <w:r w:rsidRPr="007D4B74">
        <w:rPr>
          <w:rFonts w:ascii="Times New Roman" w:hAnsi="Times New Roman" w:cs="Times New Roman"/>
          <w:sz w:val="24"/>
          <w:szCs w:val="24"/>
        </w:rPr>
        <w:t>, providing consistency, and through enrichment of features that nurture respect</w:t>
      </w:r>
      <w:r w:rsidR="00F37344" w:rsidRPr="007D4B74">
        <w:rPr>
          <w:rFonts w:ascii="Times New Roman" w:hAnsi="Times New Roman" w:cs="Times New Roman"/>
          <w:sz w:val="24"/>
          <w:szCs w:val="24"/>
        </w:rPr>
        <w:t xml:space="preserve"> (</w:t>
      </w:r>
      <w:r w:rsidR="00F37344" w:rsidRPr="007D4B74">
        <w:rPr>
          <w:rFonts w:ascii="Times New Roman" w:hAnsi="Times New Roman" w:cs="Times New Roman"/>
          <w:sz w:val="24"/>
          <w:szCs w:val="24"/>
          <w:shd w:val="clear" w:color="auto" w:fill="FFFFFF"/>
        </w:rPr>
        <w:t xml:space="preserve">David </w:t>
      </w:r>
      <w:r w:rsidR="00F37344" w:rsidRPr="007D4B74">
        <w:rPr>
          <w:rFonts w:ascii="Times New Roman" w:hAnsi="Times New Roman" w:cs="Times New Roman"/>
          <w:i/>
          <w:sz w:val="24"/>
          <w:szCs w:val="24"/>
          <w:shd w:val="clear" w:color="auto" w:fill="FFFFFF"/>
        </w:rPr>
        <w:t xml:space="preserve">et al, </w:t>
      </w:r>
      <w:r w:rsidR="00F37344" w:rsidRPr="007D4B74">
        <w:rPr>
          <w:rFonts w:ascii="Times New Roman" w:hAnsi="Times New Roman" w:cs="Times New Roman"/>
          <w:sz w:val="24"/>
          <w:szCs w:val="24"/>
          <w:shd w:val="clear" w:color="auto" w:fill="FFFFFF"/>
        </w:rPr>
        <w:t xml:space="preserve">2014). </w:t>
      </w:r>
      <w:r w:rsidRPr="007D4B74">
        <w:rPr>
          <w:rFonts w:ascii="Times New Roman" w:hAnsi="Times New Roman" w:cs="Times New Roman"/>
          <w:sz w:val="24"/>
          <w:szCs w:val="24"/>
        </w:rPr>
        <w:t xml:space="preserve">For example, I can do this by treating people with politeness and kindness. Moreover, it can be enhanced through generosity with my and recognition praise. </w:t>
      </w:r>
    </w:p>
    <w:p w14:paraId="57CFC1FD" w14:textId="3A72B796" w:rsidR="003C6F8B"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C774DA" w:rsidRPr="007D4B74">
        <w:rPr>
          <w:rFonts w:ascii="Times New Roman" w:hAnsi="Times New Roman" w:cs="Times New Roman"/>
          <w:b/>
          <w:sz w:val="24"/>
          <w:szCs w:val="24"/>
        </w:rPr>
        <w:t>3</w:t>
      </w:r>
    </w:p>
    <w:p w14:paraId="6801A967" w14:textId="120D2398" w:rsidR="00AC310C"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There are several things that an employer will be looking for in my Portfolio. For examp</w:t>
      </w:r>
      <w:r w:rsidRPr="007D4B74">
        <w:rPr>
          <w:rFonts w:ascii="Times New Roman" w:hAnsi="Times New Roman" w:cs="Times New Roman"/>
          <w:sz w:val="24"/>
          <w:szCs w:val="24"/>
        </w:rPr>
        <w:t xml:space="preserve">le, the employer </w:t>
      </w:r>
      <w:r w:rsidR="003C6F8B" w:rsidRPr="007D4B74">
        <w:rPr>
          <w:rFonts w:ascii="Times New Roman" w:hAnsi="Times New Roman" w:cs="Times New Roman"/>
          <w:sz w:val="24"/>
          <w:szCs w:val="24"/>
        </w:rPr>
        <w:t xml:space="preserve">can look for what has specialized in. This is important because it will be easy to know in which department I will be assigned. The project brief is another thing that should be looked at. This is done to help the employer to judge I met the requirement of the </w:t>
      </w:r>
      <w:r w:rsidR="003C6F8B" w:rsidRPr="007D4B74">
        <w:rPr>
          <w:rFonts w:ascii="Times New Roman" w:hAnsi="Times New Roman" w:cs="Times New Roman"/>
          <w:sz w:val="24"/>
          <w:szCs w:val="24"/>
        </w:rPr>
        <w:lastRenderedPageBreak/>
        <w:t>project. Also, the role I played in my group project will be looked to know whether I am an employee who is good at collaborating with others to come up with effective projects. It would be important to include this page in my Portfolio because it will give a description of the kind of person I am (my capabilities).</w:t>
      </w:r>
    </w:p>
    <w:p w14:paraId="07B74A84" w14:textId="1D1B49D3" w:rsidR="003C6F8B"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C774DA" w:rsidRPr="007D4B74">
        <w:rPr>
          <w:rFonts w:ascii="Times New Roman" w:hAnsi="Times New Roman" w:cs="Times New Roman"/>
          <w:b/>
          <w:sz w:val="24"/>
          <w:szCs w:val="24"/>
        </w:rPr>
        <w:t>4</w:t>
      </w:r>
    </w:p>
    <w:p w14:paraId="09368C03" w14:textId="3AEBE1B2" w:rsidR="00E6545C"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 xml:space="preserve">In a situation where I am applying for a </w:t>
      </w:r>
      <w:r w:rsidR="006A0F34" w:rsidRPr="007D4B74">
        <w:rPr>
          <w:rFonts w:ascii="Times New Roman" w:hAnsi="Times New Roman" w:cs="Times New Roman"/>
          <w:sz w:val="24"/>
          <w:szCs w:val="24"/>
        </w:rPr>
        <w:t xml:space="preserve">position in a new organization, there are things I would like the employer to know about me. First, it will be good if he/she knows my reliability and stability. Secondly, I would like the employer to know my work-life balance. My strengths Test accent my potential within the organization through adaptability, empathy, and harmony because an organization seeks employees who have the character traits that I have presented in my Portfolio. For example, as a developer, I will be able to </w:t>
      </w:r>
      <w:r w:rsidRPr="007D4B74">
        <w:rPr>
          <w:rFonts w:ascii="Times New Roman" w:hAnsi="Times New Roman" w:cs="Times New Roman"/>
          <w:sz w:val="24"/>
          <w:szCs w:val="24"/>
        </w:rPr>
        <w:t>recognize as well as cultivate the potential of other people. Also, as a realtor, I will be enjoying close and healthy relationships with other</w:t>
      </w:r>
      <w:r w:rsidRPr="007D4B74">
        <w:rPr>
          <w:rFonts w:ascii="Times New Roman" w:hAnsi="Times New Roman" w:cs="Times New Roman"/>
          <w:sz w:val="24"/>
          <w:szCs w:val="24"/>
        </w:rPr>
        <w:t xml:space="preserve"> employees. </w:t>
      </w:r>
    </w:p>
    <w:p w14:paraId="3A44632A" w14:textId="063E2C6E" w:rsidR="002A745B"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C774DA" w:rsidRPr="007D4B74">
        <w:rPr>
          <w:rFonts w:ascii="Times New Roman" w:hAnsi="Times New Roman" w:cs="Times New Roman"/>
          <w:b/>
          <w:sz w:val="24"/>
          <w:szCs w:val="24"/>
        </w:rPr>
        <w:t>5</w:t>
      </w:r>
    </w:p>
    <w:p w14:paraId="281FD6FA" w14:textId="398146C2" w:rsidR="00E6545C"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One's schedule and time management in a business opportunity are important because it gives room for people to prioritize their work tasks when trying to attain their goals faster. Nevertheless, it is important because it helps in i</w:t>
      </w:r>
      <w:r w:rsidRPr="007D4B74">
        <w:rPr>
          <w:rFonts w:ascii="Times New Roman" w:hAnsi="Times New Roman" w:cs="Times New Roman"/>
          <w:sz w:val="24"/>
          <w:szCs w:val="24"/>
        </w:rPr>
        <w:t xml:space="preserve">mproving another life aspect other than the business goals one has. </w:t>
      </w:r>
      <w:r w:rsidR="00E07937" w:rsidRPr="007D4B74">
        <w:rPr>
          <w:rFonts w:ascii="Times New Roman" w:hAnsi="Times New Roman" w:cs="Times New Roman"/>
          <w:sz w:val="24"/>
          <w:szCs w:val="24"/>
        </w:rPr>
        <w:t xml:space="preserve">All activities are not equally important in the accomplishment of one's success. This is because activities that are good can get in one's true priorities way. There are various ways in which I can plan on how to manage my time once I graduate from Business Management Program. For example, I can come up with a plan for everything I will be doing. I will stick to the plan and by this, all my tasks will be meeting my time requirements. </w:t>
      </w:r>
    </w:p>
    <w:p w14:paraId="2A29713A" w14:textId="78A993A5" w:rsidR="00754699" w:rsidRPr="007D4B74" w:rsidRDefault="00754699" w:rsidP="007D4B74">
      <w:pPr>
        <w:spacing w:after="0" w:line="480" w:lineRule="auto"/>
        <w:ind w:firstLine="720"/>
        <w:jc w:val="both"/>
        <w:rPr>
          <w:rFonts w:ascii="Times New Roman" w:hAnsi="Times New Roman" w:cs="Times New Roman"/>
          <w:sz w:val="24"/>
          <w:szCs w:val="24"/>
        </w:rPr>
      </w:pPr>
    </w:p>
    <w:p w14:paraId="60858BE1" w14:textId="1A3B255F" w:rsidR="002367B1"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lastRenderedPageBreak/>
        <w:t xml:space="preserve">Question </w:t>
      </w:r>
      <w:r w:rsidR="001D1EDA" w:rsidRPr="007D4B74">
        <w:rPr>
          <w:rFonts w:ascii="Times New Roman" w:hAnsi="Times New Roman" w:cs="Times New Roman"/>
          <w:b/>
          <w:sz w:val="24"/>
          <w:szCs w:val="24"/>
        </w:rPr>
        <w:t>6</w:t>
      </w:r>
    </w:p>
    <w:p w14:paraId="7ACE17CF" w14:textId="6A1563D5" w:rsidR="00714FAF"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 xml:space="preserve"> </w:t>
      </w:r>
      <w:r w:rsidR="00FC20FF" w:rsidRPr="007D4B74">
        <w:rPr>
          <w:rFonts w:ascii="Times New Roman" w:hAnsi="Times New Roman" w:cs="Times New Roman"/>
          <w:sz w:val="24"/>
          <w:szCs w:val="24"/>
        </w:rPr>
        <w:t>''Failure to plan is a plan to fail'' The saying is applied in the running of a business because if one fails in the planning of the activities taking place towards the success of his or her business, in the end, the business is likely to fail. A feasibility study is relative to a business plan because it determines if to continue with the business or come up with a new idea, while a business plan takes place after the decision to continue with the business has been made. In relation to the initiative of business start-up, ''breakeven analysis''</w:t>
      </w:r>
      <w:r w:rsidRPr="007D4B74">
        <w:rPr>
          <w:rFonts w:ascii="Times New Roman" w:hAnsi="Times New Roman" w:cs="Times New Roman"/>
          <w:sz w:val="24"/>
          <w:szCs w:val="24"/>
        </w:rPr>
        <w:t xml:space="preserve"> is a tool that is used in determining when a business is capable of covering all expenses and start making profits. For example, an owner of a startup business has to understand that $6,000 of the product</w:t>
      </w:r>
      <w:r w:rsidRPr="007D4B74">
        <w:rPr>
          <w:rFonts w:ascii="Times New Roman" w:hAnsi="Times New Roman" w:cs="Times New Roman"/>
          <w:sz w:val="24"/>
          <w:szCs w:val="24"/>
        </w:rPr>
        <w:t xml:space="preserve"> he/she sells will not be able to cover$6,000 in weekly overhead expenses. </w:t>
      </w:r>
    </w:p>
    <w:p w14:paraId="7C5BB245" w14:textId="51A3D6AB" w:rsidR="00222C33"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1D1EDA" w:rsidRPr="007D4B74">
        <w:rPr>
          <w:rFonts w:ascii="Times New Roman" w:hAnsi="Times New Roman" w:cs="Times New Roman"/>
          <w:b/>
          <w:sz w:val="24"/>
          <w:szCs w:val="24"/>
        </w:rPr>
        <w:t>7</w:t>
      </w:r>
    </w:p>
    <w:p w14:paraId="4EB7C8D5" w14:textId="156F345E" w:rsidR="00090CFA"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A marketing plan is used to ensure that the marketing activities upheld in a business are relevant as well as timely when it comes to the achievement of the objectives o</w:t>
      </w:r>
      <w:r w:rsidRPr="007D4B74">
        <w:rPr>
          <w:rFonts w:ascii="Times New Roman" w:hAnsi="Times New Roman" w:cs="Times New Roman"/>
          <w:sz w:val="24"/>
          <w:szCs w:val="24"/>
        </w:rPr>
        <w:t>f a business. A marketing plan can be used in an organization to manage activities. This can be done through the definition of sustainable competitive position as well as the definition of resources that are necessary for the achievement of the goals. It c</w:t>
      </w:r>
      <w:r w:rsidRPr="007D4B74">
        <w:rPr>
          <w:rFonts w:ascii="Times New Roman" w:hAnsi="Times New Roman" w:cs="Times New Roman"/>
          <w:sz w:val="24"/>
          <w:szCs w:val="24"/>
        </w:rPr>
        <w:t>omprises Market research, Target market, positioning, budget, market strategy, and competitive analysis. A marketing plan is developed by the Chief Marketing Officer</w:t>
      </w:r>
      <w:r w:rsidR="00222C33" w:rsidRPr="007D4B74">
        <w:rPr>
          <w:rFonts w:ascii="Times New Roman" w:hAnsi="Times New Roman" w:cs="Times New Roman"/>
          <w:sz w:val="24"/>
          <w:szCs w:val="24"/>
        </w:rPr>
        <w:t>, who should be helpe</w:t>
      </w:r>
      <w:r w:rsidR="00F37344" w:rsidRPr="007D4B74">
        <w:rPr>
          <w:rFonts w:ascii="Times New Roman" w:hAnsi="Times New Roman" w:cs="Times New Roman"/>
          <w:sz w:val="24"/>
          <w:szCs w:val="24"/>
        </w:rPr>
        <w:t>d by marketing professionals (</w:t>
      </w:r>
      <w:r w:rsidR="00F37344" w:rsidRPr="007D4B74">
        <w:rPr>
          <w:rFonts w:ascii="Times New Roman" w:hAnsi="Times New Roman" w:cs="Times New Roman"/>
          <w:sz w:val="24"/>
          <w:szCs w:val="24"/>
          <w:shd w:val="clear" w:color="auto" w:fill="FFFFFF"/>
        </w:rPr>
        <w:t>Chernev, 2020). </w:t>
      </w:r>
      <w:r w:rsidR="00222C33" w:rsidRPr="007D4B74">
        <w:rPr>
          <w:rFonts w:ascii="Times New Roman" w:hAnsi="Times New Roman" w:cs="Times New Roman"/>
          <w:sz w:val="24"/>
          <w:szCs w:val="24"/>
        </w:rPr>
        <w:t xml:space="preserve"> For example, a marketing plan of an organization that deals with sales of cars can be accessed by different departments such as operations, finance, IT, and human resource. </w:t>
      </w:r>
    </w:p>
    <w:p w14:paraId="3EC758CD" w14:textId="6638B03F" w:rsidR="00714FAF"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1D1EDA" w:rsidRPr="007D4B74">
        <w:rPr>
          <w:rFonts w:ascii="Times New Roman" w:hAnsi="Times New Roman" w:cs="Times New Roman"/>
          <w:b/>
          <w:sz w:val="24"/>
          <w:szCs w:val="24"/>
        </w:rPr>
        <w:t>8</w:t>
      </w:r>
    </w:p>
    <w:p w14:paraId="651D402B" w14:textId="27CE4046" w:rsidR="00714FAF"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An effective leader is a person who demonstrates a passion for a cause</w:t>
      </w:r>
      <w:r w:rsidRPr="007D4B74">
        <w:rPr>
          <w:rFonts w:ascii="Times New Roman" w:hAnsi="Times New Roman" w:cs="Times New Roman"/>
          <w:sz w:val="24"/>
          <w:szCs w:val="24"/>
        </w:rPr>
        <w:t xml:space="preserve"> that is superior to they are. Someone who has a dream as well as a vision that betters a society or the organ</w:t>
      </w:r>
      <w:r w:rsidR="00FD0560" w:rsidRPr="007D4B74">
        <w:rPr>
          <w:rFonts w:ascii="Times New Roman" w:hAnsi="Times New Roman" w:cs="Times New Roman"/>
          <w:sz w:val="24"/>
          <w:szCs w:val="24"/>
        </w:rPr>
        <w:t xml:space="preserve">ization </w:t>
      </w:r>
      <w:r w:rsidR="00FD0560" w:rsidRPr="007D4B74">
        <w:rPr>
          <w:rFonts w:ascii="Times New Roman" w:hAnsi="Times New Roman" w:cs="Times New Roman"/>
          <w:sz w:val="24"/>
          <w:szCs w:val="24"/>
        </w:rPr>
        <w:lastRenderedPageBreak/>
        <w:t xml:space="preserve">he or she leads. Therefore, there are several qualities/character traits of an effective leader. He/she should have self-confidence such that he can influence other people to pursue the intended goals. Integrity is another quality of an effective leader, whereby one should show a high quality of endurance as well as enthusiasm. An effective leader should poses moral and ethical character. For example, one should lead as a role model by being faithful, obedient, and determined so that the rest should follow up in his/her footsteps. </w:t>
      </w:r>
    </w:p>
    <w:p w14:paraId="2E33A25A" w14:textId="2E8479AC" w:rsidR="00714FAF"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1D1EDA" w:rsidRPr="007D4B74">
        <w:rPr>
          <w:rFonts w:ascii="Times New Roman" w:hAnsi="Times New Roman" w:cs="Times New Roman"/>
          <w:b/>
          <w:sz w:val="24"/>
          <w:szCs w:val="24"/>
        </w:rPr>
        <w:t>9</w:t>
      </w:r>
    </w:p>
    <w:p w14:paraId="699EF455" w14:textId="2B3C96D3" w:rsidR="00714FAF"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By coming into line with a mentor who is professional, one will be encouraged, empowered, and motivat</w:t>
      </w:r>
      <w:r w:rsidRPr="007D4B74">
        <w:rPr>
          <w:rFonts w:ascii="Times New Roman" w:hAnsi="Times New Roman" w:cs="Times New Roman"/>
          <w:sz w:val="24"/>
          <w:szCs w:val="24"/>
        </w:rPr>
        <w:t xml:space="preserve">ed in personal development, </w:t>
      </w:r>
      <w:r w:rsidR="002969A8" w:rsidRPr="007D4B74">
        <w:rPr>
          <w:rFonts w:ascii="Times New Roman" w:hAnsi="Times New Roman" w:cs="Times New Roman"/>
          <w:sz w:val="24"/>
          <w:szCs w:val="24"/>
        </w:rPr>
        <w:t xml:space="preserve">helped in identification as well as achievement of career goals, assisted to identify and to correct gaps that exist in knowledge and generic skills. Moreover, aligning with a professional mentor one will increase his or her confidence and develop and maintain a wide perspective on the options of career and opportunities. When choosing a mentor, I will choose </w:t>
      </w:r>
      <w:r w:rsidRPr="007D4B74">
        <w:rPr>
          <w:rFonts w:ascii="Times New Roman" w:hAnsi="Times New Roman" w:cs="Times New Roman"/>
          <w:sz w:val="24"/>
          <w:szCs w:val="24"/>
        </w:rPr>
        <w:t>criteria</w:t>
      </w:r>
      <w:r w:rsidR="002969A8" w:rsidRPr="007D4B74">
        <w:rPr>
          <w:rFonts w:ascii="Times New Roman" w:hAnsi="Times New Roman" w:cs="Times New Roman"/>
          <w:sz w:val="24"/>
          <w:szCs w:val="24"/>
        </w:rPr>
        <w:t xml:space="preserve"> that will </w:t>
      </w:r>
      <w:r w:rsidRPr="007D4B74">
        <w:rPr>
          <w:rFonts w:ascii="Times New Roman" w:hAnsi="Times New Roman" w:cs="Times New Roman"/>
          <w:sz w:val="24"/>
          <w:szCs w:val="24"/>
        </w:rPr>
        <w:t>ensure that the mentor has good values, communication skills, willingness, personality, and good expect</w:t>
      </w:r>
      <w:r w:rsidRPr="007D4B74">
        <w:rPr>
          <w:rFonts w:ascii="Times New Roman" w:hAnsi="Times New Roman" w:cs="Times New Roman"/>
          <w:sz w:val="24"/>
          <w:szCs w:val="24"/>
        </w:rPr>
        <w:t>ations.  I will choose a professional mentor; someone who should pose values that I am looking for is willing to be communicating to me and has great expectations towards me by focusing on how to model me to a better person.</w:t>
      </w:r>
    </w:p>
    <w:p w14:paraId="587ED326" w14:textId="4E72E03D" w:rsidR="00DB2245"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1D1EDA" w:rsidRPr="007D4B74">
        <w:rPr>
          <w:rFonts w:ascii="Times New Roman" w:hAnsi="Times New Roman" w:cs="Times New Roman"/>
          <w:b/>
          <w:sz w:val="24"/>
          <w:szCs w:val="24"/>
        </w:rPr>
        <w:t>10</w:t>
      </w:r>
    </w:p>
    <w:p w14:paraId="410C6299" w14:textId="281157DB" w:rsidR="002563BE"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 xml:space="preserve">As I am developing </w:t>
      </w:r>
      <w:r w:rsidRPr="007D4B74">
        <w:rPr>
          <w:rFonts w:ascii="Times New Roman" w:hAnsi="Times New Roman" w:cs="Times New Roman"/>
          <w:sz w:val="24"/>
          <w:szCs w:val="24"/>
        </w:rPr>
        <w:t xml:space="preserve">my Portfolio, there are changes that I will have to make to my Website. For example, I can make both color and graphic changes. The aim of doing this will be to enhance the attention of the people visiting my Website.  Moreover, it is possible </w:t>
      </w:r>
      <w:r w:rsidR="00DB2245" w:rsidRPr="007D4B74">
        <w:rPr>
          <w:rFonts w:ascii="Times New Roman" w:hAnsi="Times New Roman" w:cs="Times New Roman"/>
          <w:sz w:val="24"/>
          <w:szCs w:val="24"/>
        </w:rPr>
        <w:t xml:space="preserve">to make my portfolio stand out from the others. Still, I can grab the attention of others in various ways. For example, I can do this by being unique, making myself available, showing personality, by </w:t>
      </w:r>
      <w:r w:rsidR="00DB2245" w:rsidRPr="007D4B74">
        <w:rPr>
          <w:rFonts w:ascii="Times New Roman" w:hAnsi="Times New Roman" w:cs="Times New Roman"/>
          <w:sz w:val="24"/>
          <w:szCs w:val="24"/>
        </w:rPr>
        <w:lastRenderedPageBreak/>
        <w:t xml:space="preserve">keeping it quick, through the creation of fresh content, by shouting about my clients, getting recommended, by having a live example, and finally by targeting language. </w:t>
      </w:r>
    </w:p>
    <w:p w14:paraId="132F5C1B" w14:textId="3C644247" w:rsidR="002563BE"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1D1EDA" w:rsidRPr="007D4B74">
        <w:rPr>
          <w:rFonts w:ascii="Times New Roman" w:hAnsi="Times New Roman" w:cs="Times New Roman"/>
          <w:b/>
          <w:sz w:val="24"/>
          <w:szCs w:val="24"/>
        </w:rPr>
        <w:t>11</w:t>
      </w:r>
    </w:p>
    <w:p w14:paraId="4750549D" w14:textId="6D4F6FD6" w:rsidR="006C17B0"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In "ohiomeansjobs.com"</w:t>
      </w:r>
      <w:r w:rsidRPr="007D4B74">
        <w:rPr>
          <w:rFonts w:ascii="Times New Roman" w:hAnsi="Times New Roman" w:cs="Times New Roman"/>
          <w:sz w:val="24"/>
          <w:szCs w:val="24"/>
        </w:rPr>
        <w:t xml:space="preserve">, there are features/tools offered to help one to get the job as well as the skills he or she wants. There is a tool/feature on your curiosity profile, which will be </w:t>
      </w:r>
      <w:r w:rsidR="002563BE" w:rsidRPr="007D4B74">
        <w:rPr>
          <w:rFonts w:ascii="Times New Roman" w:hAnsi="Times New Roman" w:cs="Times New Roman"/>
          <w:sz w:val="24"/>
          <w:szCs w:val="24"/>
        </w:rPr>
        <w:t xml:space="preserve">based on the type of the ''learner's mindset'' required to him or her to succeed. There is an assessment tool for checking if you are a risk of becoming obsolete. It is an important feature because it helps in the determination of the risk level. Another feature/tool is conducting employee assessments to know how the employees perform. Also, observation is another tool/feature that one should emphasize and finally benchmarking </w:t>
      </w:r>
      <w:r w:rsidR="00BA6B48" w:rsidRPr="007D4B74">
        <w:rPr>
          <w:rFonts w:ascii="Times New Roman" w:hAnsi="Times New Roman" w:cs="Times New Roman"/>
          <w:sz w:val="24"/>
          <w:szCs w:val="24"/>
        </w:rPr>
        <w:t>performance (</w:t>
      </w:r>
      <w:r w:rsidR="00BA6B48" w:rsidRPr="007D4B74">
        <w:rPr>
          <w:rFonts w:ascii="Times New Roman" w:hAnsi="Times New Roman" w:cs="Times New Roman"/>
          <w:sz w:val="24"/>
          <w:szCs w:val="24"/>
          <w:shd w:val="clear" w:color="auto" w:fill="FFFFFF"/>
        </w:rPr>
        <w:t xml:space="preserve">Stark, 2020). </w:t>
      </w:r>
      <w:r w:rsidR="002563BE" w:rsidRPr="007D4B74">
        <w:rPr>
          <w:rFonts w:ascii="Times New Roman" w:hAnsi="Times New Roman" w:cs="Times New Roman"/>
          <w:sz w:val="24"/>
          <w:szCs w:val="24"/>
        </w:rPr>
        <w:t xml:space="preserve"> For instance, I can use benchmarking by observing other related organizations and note their strengths. </w:t>
      </w:r>
    </w:p>
    <w:p w14:paraId="294C6E5C" w14:textId="1B8260FA" w:rsidR="007E3537"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s </w:t>
      </w:r>
      <w:r w:rsidR="001D1EDA" w:rsidRPr="007D4B74">
        <w:rPr>
          <w:rFonts w:ascii="Times New Roman" w:hAnsi="Times New Roman" w:cs="Times New Roman"/>
          <w:b/>
          <w:sz w:val="24"/>
          <w:szCs w:val="24"/>
        </w:rPr>
        <w:t>12</w:t>
      </w:r>
    </w:p>
    <w:p w14:paraId="4B8EEE2F" w14:textId="73CF1070" w:rsidR="007E3537"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t>Job interviews have emerg</w:t>
      </w:r>
      <w:r w:rsidRPr="007D4B74">
        <w:rPr>
          <w:rFonts w:ascii="Times New Roman" w:hAnsi="Times New Roman" w:cs="Times New Roman"/>
          <w:sz w:val="24"/>
          <w:szCs w:val="24"/>
        </w:rPr>
        <w:t xml:space="preserve">ed to be important sessions in all civilized countries. In preparation for a job interview, one should conduct research on the company or industry offering the position, clarify his or her ''selling points'' as well as the reason why he/she needs the job. </w:t>
      </w:r>
      <w:r w:rsidRPr="007D4B74">
        <w:rPr>
          <w:rFonts w:ascii="Times New Roman" w:hAnsi="Times New Roman" w:cs="Times New Roman"/>
          <w:sz w:val="24"/>
          <w:szCs w:val="24"/>
        </w:rPr>
        <w:t>Also, is good for one to anticipate the concerns and reservations of the interviewer, prepare questions that are commonly asked in interviews, prepare on how to line up the interviewer's questions, and by practicing how he/s</w:t>
      </w:r>
      <w:r w:rsidR="00BA6B48" w:rsidRPr="007D4B74">
        <w:rPr>
          <w:rFonts w:ascii="Times New Roman" w:hAnsi="Times New Roman" w:cs="Times New Roman"/>
          <w:sz w:val="24"/>
          <w:szCs w:val="24"/>
        </w:rPr>
        <w:t>he will react to every question (</w:t>
      </w:r>
      <w:r w:rsidR="00BA6B48" w:rsidRPr="007D4B74">
        <w:rPr>
          <w:rFonts w:ascii="Times New Roman" w:hAnsi="Times New Roman" w:cs="Times New Roman"/>
          <w:sz w:val="24"/>
          <w:szCs w:val="24"/>
          <w:shd w:val="clear" w:color="auto" w:fill="FFFFFF"/>
        </w:rPr>
        <w:t xml:space="preserve">Newcomer </w:t>
      </w:r>
      <w:r w:rsidR="00BA6B48" w:rsidRPr="007D4B74">
        <w:rPr>
          <w:rFonts w:ascii="Times New Roman" w:hAnsi="Times New Roman" w:cs="Times New Roman"/>
          <w:i/>
          <w:sz w:val="24"/>
          <w:szCs w:val="24"/>
          <w:shd w:val="clear" w:color="auto" w:fill="FFFFFF"/>
        </w:rPr>
        <w:t xml:space="preserve">et al, </w:t>
      </w:r>
      <w:r w:rsidR="00BA6B48" w:rsidRPr="007D4B74">
        <w:rPr>
          <w:rFonts w:ascii="Times New Roman" w:hAnsi="Times New Roman" w:cs="Times New Roman"/>
          <w:sz w:val="24"/>
          <w:szCs w:val="24"/>
          <w:shd w:val="clear" w:color="auto" w:fill="FFFFFF"/>
        </w:rPr>
        <w:t xml:space="preserve">2015). </w:t>
      </w:r>
      <w:r w:rsidRPr="007D4B74">
        <w:rPr>
          <w:rFonts w:ascii="Times New Roman" w:hAnsi="Times New Roman" w:cs="Times New Roman"/>
          <w:sz w:val="24"/>
          <w:szCs w:val="24"/>
        </w:rPr>
        <w:t xml:space="preserve"> For example, for my next job interview, I will prepare by ensuring that I have an outstanding official outfit. Also, I will familiarize myself with the common questions that are asked in many questions and come up with a strategy on how I will be avoiding</w:t>
      </w:r>
      <w:r w:rsidRPr="007D4B74">
        <w:rPr>
          <w:rFonts w:ascii="Times New Roman" w:hAnsi="Times New Roman" w:cs="Times New Roman"/>
          <w:sz w:val="24"/>
          <w:szCs w:val="24"/>
        </w:rPr>
        <w:t xml:space="preserve"> panicking. </w:t>
      </w:r>
    </w:p>
    <w:p w14:paraId="45546627" w14:textId="28854701" w:rsidR="007E3537" w:rsidRPr="007D4B74" w:rsidRDefault="00E32E77" w:rsidP="007D4B74">
      <w:pPr>
        <w:spacing w:after="0" w:line="480" w:lineRule="auto"/>
        <w:ind w:firstLine="720"/>
        <w:jc w:val="center"/>
        <w:rPr>
          <w:rFonts w:ascii="Times New Roman" w:hAnsi="Times New Roman" w:cs="Times New Roman"/>
          <w:b/>
          <w:sz w:val="24"/>
          <w:szCs w:val="24"/>
        </w:rPr>
      </w:pPr>
      <w:r w:rsidRPr="007D4B74">
        <w:rPr>
          <w:rFonts w:ascii="Times New Roman" w:hAnsi="Times New Roman" w:cs="Times New Roman"/>
          <w:b/>
          <w:sz w:val="24"/>
          <w:szCs w:val="24"/>
        </w:rPr>
        <w:t xml:space="preserve">Question </w:t>
      </w:r>
      <w:r w:rsidR="007D4B74" w:rsidRPr="007D4B74">
        <w:rPr>
          <w:rFonts w:ascii="Times New Roman" w:hAnsi="Times New Roman" w:cs="Times New Roman"/>
          <w:b/>
          <w:sz w:val="24"/>
          <w:szCs w:val="24"/>
        </w:rPr>
        <w:t>13</w:t>
      </w:r>
    </w:p>
    <w:p w14:paraId="7C38E4D6" w14:textId="0E61B995" w:rsidR="006D4F8C" w:rsidRPr="007D4B74" w:rsidRDefault="00E32E77" w:rsidP="007D4B74">
      <w:pPr>
        <w:spacing w:after="0" w:line="480" w:lineRule="auto"/>
        <w:ind w:firstLine="720"/>
        <w:jc w:val="both"/>
        <w:rPr>
          <w:rFonts w:ascii="Times New Roman" w:hAnsi="Times New Roman" w:cs="Times New Roman"/>
          <w:sz w:val="24"/>
          <w:szCs w:val="24"/>
        </w:rPr>
      </w:pPr>
      <w:r w:rsidRPr="007D4B74">
        <w:rPr>
          <w:rFonts w:ascii="Times New Roman" w:hAnsi="Times New Roman" w:cs="Times New Roman"/>
          <w:sz w:val="24"/>
          <w:szCs w:val="24"/>
        </w:rPr>
        <w:lastRenderedPageBreak/>
        <w:t xml:space="preserve">It is important to prepare a financial statement because enables one to come up with a spending plan of his or her money and ensures that there is money for things that need first consideration. Additionally, </w:t>
      </w:r>
      <w:r w:rsidR="003F2CB7" w:rsidRPr="007D4B74">
        <w:rPr>
          <w:rFonts w:ascii="Times New Roman" w:hAnsi="Times New Roman" w:cs="Times New Roman"/>
          <w:sz w:val="24"/>
          <w:szCs w:val="24"/>
        </w:rPr>
        <w:t xml:space="preserve">it is important since it keeps one out of debt by managing his/herself well in terms of funds. The time value of money is a conception that the money one has currently exceeded the same sum in the future as a result of its potential earning capacity. In connection to the given example, is better to get $8 today than getting a promise of $9 in the future. This is because the $8 has a high value currently as compared to the value of $9 in the future. </w:t>
      </w:r>
      <w:r w:rsidR="00BA6B48" w:rsidRPr="007D4B74">
        <w:rPr>
          <w:rFonts w:ascii="Times New Roman" w:hAnsi="Times New Roman" w:cs="Times New Roman"/>
          <w:sz w:val="24"/>
          <w:szCs w:val="24"/>
        </w:rPr>
        <w:t>When planning for retirement, one should consider the time value for money by weighing the pros and cons as well as understanding the option that can be based on things like inflation, interest, return, and risk (</w:t>
      </w:r>
      <w:r w:rsidR="00BA6B48" w:rsidRPr="007D4B74">
        <w:rPr>
          <w:rFonts w:ascii="Times New Roman" w:hAnsi="Times New Roman" w:cs="Times New Roman"/>
          <w:sz w:val="24"/>
          <w:szCs w:val="24"/>
          <w:shd w:val="clear" w:color="auto" w:fill="FFFFFF"/>
        </w:rPr>
        <w:t>Menifield, C2020). </w:t>
      </w:r>
      <w:r w:rsidR="00BA6B48" w:rsidRPr="007D4B74">
        <w:rPr>
          <w:rFonts w:ascii="Times New Roman" w:hAnsi="Times New Roman" w:cs="Times New Roman"/>
          <w:sz w:val="24"/>
          <w:szCs w:val="24"/>
        </w:rPr>
        <w:t xml:space="preserve"> For example, this will help one come up with a retirement planning goal that will not be affected by the time value of money. </w:t>
      </w:r>
    </w:p>
    <w:p w14:paraId="419FD223" w14:textId="77777777" w:rsidR="007D4B74" w:rsidRDefault="00E32E77">
      <w:pPr>
        <w:rPr>
          <w:rFonts w:ascii="Times New Roman" w:hAnsi="Times New Roman" w:cs="Times New Roman"/>
          <w:sz w:val="24"/>
          <w:szCs w:val="24"/>
        </w:rPr>
      </w:pPr>
      <w:r>
        <w:rPr>
          <w:rFonts w:ascii="Times New Roman" w:hAnsi="Times New Roman" w:cs="Times New Roman"/>
          <w:sz w:val="24"/>
          <w:szCs w:val="24"/>
        </w:rPr>
        <w:br w:type="page"/>
      </w:r>
    </w:p>
    <w:p w14:paraId="1098CBF5" w14:textId="0D6A49D9" w:rsidR="002D4294" w:rsidRPr="007D4B74" w:rsidRDefault="00E32E77" w:rsidP="007D4B74">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14:paraId="54E5CC78" w14:textId="77777777" w:rsidR="007D4B74" w:rsidRPr="007D4B74" w:rsidRDefault="00E32E77" w:rsidP="007D4B74">
      <w:pPr>
        <w:spacing w:after="0" w:line="480" w:lineRule="auto"/>
        <w:ind w:left="720" w:hanging="720"/>
        <w:jc w:val="both"/>
        <w:rPr>
          <w:rFonts w:ascii="Times New Roman" w:hAnsi="Times New Roman" w:cs="Times New Roman"/>
          <w:sz w:val="24"/>
          <w:szCs w:val="24"/>
          <w:shd w:val="clear" w:color="auto" w:fill="FFFFFF"/>
        </w:rPr>
      </w:pPr>
      <w:r w:rsidRPr="007D4B74">
        <w:rPr>
          <w:rFonts w:ascii="Times New Roman" w:hAnsi="Times New Roman" w:cs="Times New Roman"/>
          <w:sz w:val="24"/>
          <w:szCs w:val="24"/>
          <w:shd w:val="clear" w:color="auto" w:fill="FFFFFF"/>
        </w:rPr>
        <w:t>Chernev, A. (2020). </w:t>
      </w:r>
      <w:r w:rsidRPr="007D4B74">
        <w:rPr>
          <w:rFonts w:ascii="Times New Roman" w:hAnsi="Times New Roman" w:cs="Times New Roman"/>
          <w:i/>
          <w:iCs/>
          <w:sz w:val="24"/>
          <w:szCs w:val="24"/>
          <w:shd w:val="clear" w:color="auto" w:fill="FFFFFF"/>
        </w:rPr>
        <w:t>The marketing plan handbook</w:t>
      </w:r>
      <w:r w:rsidRPr="007D4B74">
        <w:rPr>
          <w:rFonts w:ascii="Times New Roman" w:hAnsi="Times New Roman" w:cs="Times New Roman"/>
          <w:sz w:val="24"/>
          <w:szCs w:val="24"/>
          <w:shd w:val="clear" w:color="auto" w:fill="FFFFFF"/>
        </w:rPr>
        <w:t>. Cerebellum Press.</w:t>
      </w:r>
    </w:p>
    <w:p w14:paraId="0EE1F39C" w14:textId="77777777" w:rsidR="007D4B74" w:rsidRPr="007D4B74" w:rsidRDefault="00E32E77" w:rsidP="007D4B74">
      <w:pPr>
        <w:spacing w:after="0" w:line="480" w:lineRule="auto"/>
        <w:ind w:left="720" w:hanging="720"/>
        <w:jc w:val="both"/>
        <w:rPr>
          <w:rFonts w:ascii="Times New Roman" w:hAnsi="Times New Roman" w:cs="Times New Roman"/>
          <w:sz w:val="24"/>
          <w:szCs w:val="24"/>
        </w:rPr>
      </w:pPr>
      <w:r w:rsidRPr="007D4B74">
        <w:rPr>
          <w:rFonts w:ascii="Times New Roman" w:hAnsi="Times New Roman" w:cs="Times New Roman"/>
          <w:sz w:val="24"/>
          <w:szCs w:val="24"/>
          <w:shd w:val="clear" w:color="auto" w:fill="FFFFFF"/>
        </w:rPr>
        <w:t>David, M. E., David, F. R., &amp; David, F. R. (2014). MISSION STATEMENT THEORY AND PRACTICE: A CONTENT ANALYSIS AND NEW DIRECTION. </w:t>
      </w:r>
      <w:r w:rsidRPr="007D4B74">
        <w:rPr>
          <w:rFonts w:ascii="Times New Roman" w:hAnsi="Times New Roman" w:cs="Times New Roman"/>
          <w:i/>
          <w:iCs/>
          <w:sz w:val="24"/>
          <w:szCs w:val="24"/>
          <w:shd w:val="clear" w:color="auto" w:fill="FFFFFF"/>
        </w:rPr>
        <w:t>International Journal of Business, Marketing, &amp; Decision Science</w:t>
      </w:r>
      <w:r w:rsidRPr="007D4B74">
        <w:rPr>
          <w:rFonts w:ascii="Times New Roman" w:hAnsi="Times New Roman" w:cs="Times New Roman"/>
          <w:sz w:val="24"/>
          <w:szCs w:val="24"/>
          <w:shd w:val="clear" w:color="auto" w:fill="FFFFFF"/>
        </w:rPr>
        <w:t>, </w:t>
      </w:r>
      <w:r w:rsidRPr="007D4B74">
        <w:rPr>
          <w:rFonts w:ascii="Times New Roman" w:hAnsi="Times New Roman" w:cs="Times New Roman"/>
          <w:i/>
          <w:iCs/>
          <w:sz w:val="24"/>
          <w:szCs w:val="24"/>
          <w:shd w:val="clear" w:color="auto" w:fill="FFFFFF"/>
        </w:rPr>
        <w:t>7</w:t>
      </w:r>
      <w:r w:rsidRPr="007D4B74">
        <w:rPr>
          <w:rFonts w:ascii="Times New Roman" w:hAnsi="Times New Roman" w:cs="Times New Roman"/>
          <w:sz w:val="24"/>
          <w:szCs w:val="24"/>
          <w:shd w:val="clear" w:color="auto" w:fill="FFFFFF"/>
        </w:rPr>
        <w:t>(1).</w:t>
      </w:r>
    </w:p>
    <w:p w14:paraId="0D4B5D40" w14:textId="77777777" w:rsidR="007D4B74" w:rsidRPr="007D4B74" w:rsidRDefault="00E32E77" w:rsidP="007D4B74">
      <w:pPr>
        <w:spacing w:after="0" w:line="480" w:lineRule="auto"/>
        <w:ind w:left="720" w:hanging="720"/>
        <w:jc w:val="both"/>
        <w:rPr>
          <w:rFonts w:ascii="Times New Roman" w:hAnsi="Times New Roman" w:cs="Times New Roman"/>
          <w:sz w:val="24"/>
          <w:szCs w:val="24"/>
          <w:shd w:val="clear" w:color="auto" w:fill="FFFFFF"/>
        </w:rPr>
      </w:pPr>
      <w:r w:rsidRPr="007D4B74">
        <w:rPr>
          <w:rFonts w:ascii="Times New Roman" w:hAnsi="Times New Roman" w:cs="Times New Roman"/>
          <w:sz w:val="24"/>
          <w:szCs w:val="24"/>
          <w:shd w:val="clear" w:color="auto" w:fill="FFFFFF"/>
        </w:rPr>
        <w:t>Menifield, C. E. (2020). </w:t>
      </w:r>
      <w:r w:rsidRPr="007D4B74">
        <w:rPr>
          <w:rFonts w:ascii="Times New Roman" w:hAnsi="Times New Roman" w:cs="Times New Roman"/>
          <w:i/>
          <w:iCs/>
          <w:sz w:val="24"/>
          <w:szCs w:val="24"/>
          <w:shd w:val="clear" w:color="auto" w:fill="FFFFFF"/>
        </w:rPr>
        <w:t>The basics of public budgeting and financial management: A handbook for academics and practitioners</w:t>
      </w:r>
      <w:r w:rsidRPr="007D4B74">
        <w:rPr>
          <w:rFonts w:ascii="Times New Roman" w:hAnsi="Times New Roman" w:cs="Times New Roman"/>
          <w:sz w:val="24"/>
          <w:szCs w:val="24"/>
          <w:shd w:val="clear" w:color="auto" w:fill="FFFFFF"/>
        </w:rPr>
        <w:t>. Hamilton Books.</w:t>
      </w:r>
    </w:p>
    <w:p w14:paraId="1F450EDC" w14:textId="77777777" w:rsidR="007D4B74" w:rsidRPr="007D4B74" w:rsidRDefault="00E32E77" w:rsidP="007D4B74">
      <w:pPr>
        <w:spacing w:after="0" w:line="480" w:lineRule="auto"/>
        <w:ind w:left="720" w:hanging="720"/>
        <w:jc w:val="both"/>
        <w:rPr>
          <w:rFonts w:ascii="Times New Roman" w:hAnsi="Times New Roman" w:cs="Times New Roman"/>
          <w:sz w:val="24"/>
          <w:szCs w:val="24"/>
          <w:shd w:val="clear" w:color="auto" w:fill="FFFFFF"/>
        </w:rPr>
      </w:pPr>
      <w:r w:rsidRPr="007D4B74">
        <w:rPr>
          <w:rFonts w:ascii="Times New Roman" w:hAnsi="Times New Roman" w:cs="Times New Roman"/>
          <w:sz w:val="24"/>
          <w:szCs w:val="24"/>
          <w:shd w:val="clear" w:color="auto" w:fill="FFFFFF"/>
        </w:rPr>
        <w:t>Newcomer, K. E., Hatry, H. P., &amp; Wholey, J</w:t>
      </w:r>
      <w:r w:rsidRPr="007D4B74">
        <w:rPr>
          <w:rFonts w:ascii="Times New Roman" w:hAnsi="Times New Roman" w:cs="Times New Roman"/>
          <w:sz w:val="24"/>
          <w:szCs w:val="24"/>
          <w:shd w:val="clear" w:color="auto" w:fill="FFFFFF"/>
        </w:rPr>
        <w:t>. S. (2015). Focus group interviewing. </w:t>
      </w:r>
      <w:r w:rsidRPr="007D4B74">
        <w:rPr>
          <w:rFonts w:ascii="Times New Roman" w:hAnsi="Times New Roman" w:cs="Times New Roman"/>
          <w:i/>
          <w:iCs/>
          <w:sz w:val="24"/>
          <w:szCs w:val="24"/>
          <w:shd w:val="clear" w:color="auto" w:fill="FFFFFF"/>
        </w:rPr>
        <w:t>Handbook of practical program evaluation</w:t>
      </w:r>
      <w:r w:rsidRPr="007D4B74">
        <w:rPr>
          <w:rFonts w:ascii="Times New Roman" w:hAnsi="Times New Roman" w:cs="Times New Roman"/>
          <w:sz w:val="24"/>
          <w:szCs w:val="24"/>
          <w:shd w:val="clear" w:color="auto" w:fill="FFFFFF"/>
        </w:rPr>
        <w:t>, </w:t>
      </w:r>
      <w:r w:rsidRPr="007D4B74">
        <w:rPr>
          <w:rFonts w:ascii="Times New Roman" w:hAnsi="Times New Roman" w:cs="Times New Roman"/>
          <w:i/>
          <w:iCs/>
          <w:sz w:val="24"/>
          <w:szCs w:val="24"/>
          <w:shd w:val="clear" w:color="auto" w:fill="FFFFFF"/>
        </w:rPr>
        <w:t>506</w:t>
      </w:r>
      <w:r w:rsidRPr="007D4B74">
        <w:rPr>
          <w:rFonts w:ascii="Times New Roman" w:hAnsi="Times New Roman" w:cs="Times New Roman"/>
          <w:sz w:val="24"/>
          <w:szCs w:val="24"/>
          <w:shd w:val="clear" w:color="auto" w:fill="FFFFFF"/>
        </w:rPr>
        <w:t>.</w:t>
      </w:r>
    </w:p>
    <w:p w14:paraId="3757C0A6" w14:textId="77777777" w:rsidR="007D4B74" w:rsidRPr="007D4B74" w:rsidRDefault="00E32E77" w:rsidP="007D4B74">
      <w:pPr>
        <w:spacing w:after="0" w:line="480" w:lineRule="auto"/>
        <w:ind w:left="720" w:hanging="720"/>
        <w:jc w:val="both"/>
        <w:rPr>
          <w:rFonts w:ascii="Times New Roman" w:hAnsi="Times New Roman" w:cs="Times New Roman"/>
          <w:sz w:val="24"/>
          <w:szCs w:val="24"/>
          <w:shd w:val="clear" w:color="auto" w:fill="FFFFFF"/>
        </w:rPr>
      </w:pPr>
      <w:r w:rsidRPr="007D4B74">
        <w:rPr>
          <w:rFonts w:ascii="Times New Roman" w:hAnsi="Times New Roman" w:cs="Times New Roman"/>
          <w:sz w:val="24"/>
          <w:szCs w:val="24"/>
          <w:shd w:val="clear" w:color="auto" w:fill="FFFFFF"/>
        </w:rPr>
        <w:t>Stark, O. (2020). The Source.</w:t>
      </w:r>
    </w:p>
    <w:sectPr w:rsidR="007D4B74" w:rsidRPr="007D4B74" w:rsidSect="007D4B7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E6082F" w14:textId="77777777" w:rsidR="00E32E77" w:rsidRDefault="00E32E77">
      <w:pPr>
        <w:spacing w:after="0" w:line="240" w:lineRule="auto"/>
      </w:pPr>
      <w:r>
        <w:separator/>
      </w:r>
    </w:p>
  </w:endnote>
  <w:endnote w:type="continuationSeparator" w:id="0">
    <w:p w14:paraId="02CFA35B" w14:textId="77777777" w:rsidR="00E32E77" w:rsidRDefault="00E32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597EDE" w14:textId="77777777" w:rsidR="00E32E77" w:rsidRDefault="00E32E77">
      <w:pPr>
        <w:spacing w:after="0" w:line="240" w:lineRule="auto"/>
      </w:pPr>
      <w:r>
        <w:separator/>
      </w:r>
    </w:p>
  </w:footnote>
  <w:footnote w:type="continuationSeparator" w:id="0">
    <w:p w14:paraId="48BE56AE" w14:textId="77777777" w:rsidR="00E32E77" w:rsidRDefault="00E32E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897702438"/>
      <w:docPartObj>
        <w:docPartGallery w:val="Page Numbers (Top of Page)"/>
        <w:docPartUnique/>
      </w:docPartObj>
    </w:sdtPr>
    <w:sdtEndPr>
      <w:rPr>
        <w:noProof/>
      </w:rPr>
    </w:sdtEndPr>
    <w:sdtContent>
      <w:p w14:paraId="12CF6DB5" w14:textId="3024E76E" w:rsidR="007D4B74" w:rsidRPr="007D4B74" w:rsidRDefault="00E32E77" w:rsidP="007D4B74">
        <w:pPr>
          <w:pStyle w:val="Header"/>
          <w:spacing w:line="480" w:lineRule="auto"/>
          <w:jc w:val="both"/>
          <w:rPr>
            <w:rFonts w:ascii="Times New Roman" w:hAnsi="Times New Roman" w:cs="Times New Roman"/>
            <w:sz w:val="24"/>
            <w:szCs w:val="24"/>
          </w:rPr>
        </w:pPr>
        <w:r w:rsidRPr="007D4B74">
          <w:rPr>
            <w:rFonts w:ascii="Times New Roman" w:hAnsi="Times New Roman" w:cs="Times New Roman"/>
            <w:sz w:val="24"/>
            <w:szCs w:val="24"/>
          </w:rPr>
          <w:t>BUSINESS MANAGEMENT</w:t>
        </w:r>
        <w:r w:rsidRPr="007D4B74">
          <w:rPr>
            <w:rFonts w:ascii="Times New Roman" w:hAnsi="Times New Roman" w:cs="Times New Roman"/>
            <w:sz w:val="24"/>
            <w:szCs w:val="24"/>
          </w:rPr>
          <w:tab/>
        </w:r>
        <w:r w:rsidRPr="007D4B74">
          <w:rPr>
            <w:rFonts w:ascii="Times New Roman" w:hAnsi="Times New Roman" w:cs="Times New Roman"/>
            <w:sz w:val="24"/>
            <w:szCs w:val="24"/>
          </w:rPr>
          <w:tab/>
        </w:r>
        <w:r w:rsidRPr="007D4B74">
          <w:rPr>
            <w:rFonts w:ascii="Times New Roman" w:hAnsi="Times New Roman" w:cs="Times New Roman"/>
            <w:sz w:val="24"/>
            <w:szCs w:val="24"/>
          </w:rPr>
          <w:fldChar w:fldCharType="begin"/>
        </w:r>
        <w:r w:rsidRPr="007D4B74">
          <w:rPr>
            <w:rFonts w:ascii="Times New Roman" w:hAnsi="Times New Roman" w:cs="Times New Roman"/>
            <w:sz w:val="24"/>
            <w:szCs w:val="24"/>
          </w:rPr>
          <w:instrText xml:space="preserve"> PAGE   \* MERGEFORMAT </w:instrText>
        </w:r>
        <w:r w:rsidRPr="007D4B74">
          <w:rPr>
            <w:rFonts w:ascii="Times New Roman" w:hAnsi="Times New Roman" w:cs="Times New Roman"/>
            <w:sz w:val="24"/>
            <w:szCs w:val="24"/>
          </w:rPr>
          <w:fldChar w:fldCharType="separate"/>
        </w:r>
        <w:r w:rsidR="00746139">
          <w:rPr>
            <w:rFonts w:ascii="Times New Roman" w:hAnsi="Times New Roman" w:cs="Times New Roman"/>
            <w:noProof/>
            <w:sz w:val="24"/>
            <w:szCs w:val="24"/>
          </w:rPr>
          <w:t>8</w:t>
        </w:r>
        <w:r w:rsidRPr="007D4B74">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66582F" w14:textId="252CA06A" w:rsidR="007D4B74" w:rsidRPr="007D4B74" w:rsidRDefault="00E32E77" w:rsidP="007D4B74">
    <w:pPr>
      <w:pStyle w:val="Header"/>
      <w:spacing w:line="480" w:lineRule="auto"/>
      <w:jc w:val="both"/>
      <w:rPr>
        <w:rFonts w:ascii="Times New Roman" w:hAnsi="Times New Roman" w:cs="Times New Roman"/>
        <w:sz w:val="24"/>
        <w:szCs w:val="24"/>
      </w:rPr>
    </w:pPr>
    <w:r w:rsidRPr="007D4B74">
      <w:rPr>
        <w:rFonts w:ascii="Times New Roman" w:hAnsi="Times New Roman" w:cs="Times New Roman"/>
        <w:sz w:val="24"/>
        <w:szCs w:val="24"/>
      </w:rPr>
      <w:t xml:space="preserve">Running Head: </w:t>
    </w:r>
    <w:r w:rsidRPr="007D4B74">
      <w:rPr>
        <w:rFonts w:ascii="Times New Roman" w:hAnsi="Times New Roman" w:cs="Times New Roman"/>
        <w:sz w:val="24"/>
        <w:szCs w:val="24"/>
      </w:rPr>
      <w:t>BUSINESS MANAGEMENT</w:t>
    </w:r>
    <w:r w:rsidRPr="007D4B74">
      <w:rPr>
        <w:rFonts w:ascii="Times New Roman" w:hAnsi="Times New Roman" w:cs="Times New Roman"/>
        <w:sz w:val="24"/>
        <w:szCs w:val="24"/>
      </w:rPr>
      <w:tab/>
    </w:r>
    <w:r w:rsidRPr="007D4B74">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xN7Y0tzA3NDAwMrBQ0lEKTi0uzszPAykwqgUALrnxRywAAAA="/>
  </w:docVars>
  <w:rsids>
    <w:rsidRoot w:val="005A6E6F"/>
    <w:rsid w:val="00082211"/>
    <w:rsid w:val="00084F3B"/>
    <w:rsid w:val="00087BB5"/>
    <w:rsid w:val="00090CFA"/>
    <w:rsid w:val="0013080E"/>
    <w:rsid w:val="001A318B"/>
    <w:rsid w:val="001D1EDA"/>
    <w:rsid w:val="00222C33"/>
    <w:rsid w:val="00222FF3"/>
    <w:rsid w:val="002367B1"/>
    <w:rsid w:val="002563BE"/>
    <w:rsid w:val="002969A8"/>
    <w:rsid w:val="002A745B"/>
    <w:rsid w:val="002D4294"/>
    <w:rsid w:val="002E4CAA"/>
    <w:rsid w:val="003C6F8B"/>
    <w:rsid w:val="003F2CB7"/>
    <w:rsid w:val="00507BBF"/>
    <w:rsid w:val="0055560B"/>
    <w:rsid w:val="005A6E6F"/>
    <w:rsid w:val="00665815"/>
    <w:rsid w:val="006A0F34"/>
    <w:rsid w:val="006C17B0"/>
    <w:rsid w:val="006D4F8C"/>
    <w:rsid w:val="00714FAF"/>
    <w:rsid w:val="00746139"/>
    <w:rsid w:val="00754699"/>
    <w:rsid w:val="007D4B74"/>
    <w:rsid w:val="007E3537"/>
    <w:rsid w:val="00836F85"/>
    <w:rsid w:val="0089628B"/>
    <w:rsid w:val="00A34F39"/>
    <w:rsid w:val="00A45A20"/>
    <w:rsid w:val="00A4695B"/>
    <w:rsid w:val="00AC310C"/>
    <w:rsid w:val="00AE5BC7"/>
    <w:rsid w:val="00B701A3"/>
    <w:rsid w:val="00B75D5A"/>
    <w:rsid w:val="00BA6B48"/>
    <w:rsid w:val="00C774DA"/>
    <w:rsid w:val="00C820AB"/>
    <w:rsid w:val="00D2183E"/>
    <w:rsid w:val="00D91425"/>
    <w:rsid w:val="00DB2245"/>
    <w:rsid w:val="00E07937"/>
    <w:rsid w:val="00E32E77"/>
    <w:rsid w:val="00E6545C"/>
    <w:rsid w:val="00E84DA8"/>
    <w:rsid w:val="00EB7822"/>
    <w:rsid w:val="00EC009D"/>
    <w:rsid w:val="00F37344"/>
    <w:rsid w:val="00F418E1"/>
    <w:rsid w:val="00FB5CD0"/>
    <w:rsid w:val="00FC20FF"/>
    <w:rsid w:val="00FD0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D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6E6F"/>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084F3B"/>
    <w:rPr>
      <w:color w:val="0000FF"/>
      <w:u w:val="single"/>
    </w:rPr>
  </w:style>
  <w:style w:type="character" w:customStyle="1" w:styleId="UnresolvedMention">
    <w:name w:val="Unresolved Mention"/>
    <w:basedOn w:val="DefaultParagraphFont"/>
    <w:uiPriority w:val="99"/>
    <w:semiHidden/>
    <w:unhideWhenUsed/>
    <w:rsid w:val="00507BBF"/>
    <w:rPr>
      <w:color w:val="605E5C"/>
      <w:shd w:val="clear" w:color="auto" w:fill="E1DFDD"/>
    </w:rPr>
  </w:style>
  <w:style w:type="character" w:styleId="FollowedHyperlink">
    <w:name w:val="FollowedHyperlink"/>
    <w:basedOn w:val="DefaultParagraphFont"/>
    <w:uiPriority w:val="99"/>
    <w:semiHidden/>
    <w:unhideWhenUsed/>
    <w:rsid w:val="006A0F34"/>
    <w:rPr>
      <w:color w:val="954F72" w:themeColor="followedHyperlink"/>
      <w:u w:val="single"/>
    </w:rPr>
  </w:style>
  <w:style w:type="paragraph" w:styleId="Header">
    <w:name w:val="header"/>
    <w:basedOn w:val="Normal"/>
    <w:link w:val="HeaderChar"/>
    <w:uiPriority w:val="99"/>
    <w:unhideWhenUsed/>
    <w:rsid w:val="007D4B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B74"/>
  </w:style>
  <w:style w:type="paragraph" w:styleId="Footer">
    <w:name w:val="footer"/>
    <w:basedOn w:val="Normal"/>
    <w:link w:val="FooterChar"/>
    <w:uiPriority w:val="99"/>
    <w:unhideWhenUsed/>
    <w:rsid w:val="007D4B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B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6E6F"/>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084F3B"/>
    <w:rPr>
      <w:color w:val="0000FF"/>
      <w:u w:val="single"/>
    </w:rPr>
  </w:style>
  <w:style w:type="character" w:customStyle="1" w:styleId="UnresolvedMention">
    <w:name w:val="Unresolved Mention"/>
    <w:basedOn w:val="DefaultParagraphFont"/>
    <w:uiPriority w:val="99"/>
    <w:semiHidden/>
    <w:unhideWhenUsed/>
    <w:rsid w:val="00507BBF"/>
    <w:rPr>
      <w:color w:val="605E5C"/>
      <w:shd w:val="clear" w:color="auto" w:fill="E1DFDD"/>
    </w:rPr>
  </w:style>
  <w:style w:type="character" w:styleId="FollowedHyperlink">
    <w:name w:val="FollowedHyperlink"/>
    <w:basedOn w:val="DefaultParagraphFont"/>
    <w:uiPriority w:val="99"/>
    <w:semiHidden/>
    <w:unhideWhenUsed/>
    <w:rsid w:val="006A0F34"/>
    <w:rPr>
      <w:color w:val="954F72" w:themeColor="followedHyperlink"/>
      <w:u w:val="single"/>
    </w:rPr>
  </w:style>
  <w:style w:type="paragraph" w:styleId="Header">
    <w:name w:val="header"/>
    <w:basedOn w:val="Normal"/>
    <w:link w:val="HeaderChar"/>
    <w:uiPriority w:val="99"/>
    <w:unhideWhenUsed/>
    <w:rsid w:val="007D4B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B74"/>
  </w:style>
  <w:style w:type="paragraph" w:styleId="Footer">
    <w:name w:val="footer"/>
    <w:basedOn w:val="Normal"/>
    <w:link w:val="FooterChar"/>
    <w:uiPriority w:val="99"/>
    <w:unhideWhenUsed/>
    <w:rsid w:val="007D4B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B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13</Words>
  <Characters>919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Cole Bass</dc:creator>
  <cp:lastModifiedBy>User</cp:lastModifiedBy>
  <cp:revision>2</cp:revision>
  <dcterms:created xsi:type="dcterms:W3CDTF">2021-03-29T11:42:00Z</dcterms:created>
  <dcterms:modified xsi:type="dcterms:W3CDTF">2021-03-29T11:42:00Z</dcterms:modified>
</cp:coreProperties>
</file>